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Vedant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ahai</w:t>
      </w:r>
      <w:proofErr w:type="spellEnd"/>
    </w:p>
    <w:p w14:paraId="03EEEE06" w14:textId="08B3F722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4CDEDFE5" w:rsid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1D40239E" w14:textId="40A32C8E" w:rsidR="009F6DEB" w:rsidRDefault="009F6DEB" w:rsidP="009F6DEB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</w:p>
    <w:p w14:paraId="632AC4C6" w14:textId="166E5D3D" w:rsidR="009F6DEB" w:rsidRPr="006015BA" w:rsidRDefault="009F6DEB" w:rsidP="009F6DEB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ferenc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54AE8A01" w14:textId="7879BBC3" w:rsidR="00F24681" w:rsidRPr="00F474F7" w:rsidRDefault="009F6DEB" w:rsidP="009F6DEB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M.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Mehra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,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V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edant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ahai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P. Chowdhury and E. Dsouza, "Home Security System using IOT and AWS Cloud Services," </w:t>
      </w:r>
      <w:r w:rsidRPr="009F6D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>2019 International Conference on Advances in Computing, Communication and Control (ICAC3)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, Mumbai, India, 2019, pp. 1-6,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doi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: 10.1109/ICAC347590.2019.9089839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14:paraId="71252ABD" w14:textId="77777777" w:rsidR="00F474F7" w:rsidRPr="00F24681" w:rsidRDefault="00F474F7" w:rsidP="00F474F7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316EDBFA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49D523A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0E6B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&amp; Certification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4F4C301A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spellStart"/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Fr</w:t>
      </w:r>
      <w:r w:rsidR="003E244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proofErr w:type="spellEnd"/>
      <w:proofErr w:type="gram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3EA470F5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EDE09A8" w14:textId="7D153575" w:rsidR="00445837" w:rsidRPr="00F8225F" w:rsidRDefault="00937681" w:rsidP="00F8225F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Udemy courses on “Graph Theory Algorithm”, “Automate the Boring Stuff with Python”, “Blockchain A-Z™: Learn How To Build Your First Blockchain”, “Build Responsive Real 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World Websites with HTML5 and CSS3”, “Machine Learning A-Z: Hands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on Python &amp; R 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n Data Science” and “ Deep Learning Using </w:t>
      </w:r>
      <w:r w:rsidR="00DD68F7" w:rsidRPr="00F8225F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F822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4578A" w:rsidRPr="00F822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225097" w14:textId="0C370DC7" w:rsidR="009C071C" w:rsidRPr="00F8225F" w:rsidRDefault="009C071C" w:rsidP="00F8225F">
      <w:pPr>
        <w:pStyle w:val="Heading5"/>
        <w:numPr>
          <w:ilvl w:val="0"/>
          <w:numId w:val="10"/>
        </w:numPr>
        <w:shd w:val="clear" w:color="auto" w:fill="FFFFFF"/>
        <w:spacing w:before="0" w:after="0"/>
        <w:ind w:left="360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“Neural Network and Deep Learning”,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</w:t>
      </w:r>
      <w:r w:rsidR="00632139" w:rsidRPr="00F8225F">
        <w:rPr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tructuring Machine Learning Project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AI for Everyone”</w:t>
      </w:r>
      <w:r w:rsidR="00F8225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</w:t>
      </w:r>
      <w:r w:rsidR="00F8225F" w:rsidRPr="00F8225F">
        <w:rPr>
          <w:rFonts w:ascii="Times New Roman" w:hAnsi="Times New Roman" w:cs="Times New Roman"/>
          <w:b w:val="0"/>
          <w:color w:val="1F1F1F"/>
          <w:sz w:val="24"/>
          <w:szCs w:val="24"/>
        </w:rPr>
        <w:t>Improving Deep Neural Networks: Hyperparameter tuning, Regularization and Optimization</w:t>
      </w:r>
      <w:r w:rsid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deeplearning.ai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nd 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r w:rsidR="00BF65AD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, “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AWS Fundam</w:t>
      </w:r>
      <w:r w:rsidR="009C51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en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tals: Migrating to the Cloud” </w:t>
      </w:r>
      <w:r w:rsidR="00DF064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&amp; “AWS Fundamentals: Building Serverless Applications”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AWS</w:t>
      </w:r>
    </w:p>
    <w:p w14:paraId="6BE29640" w14:textId="5976774F" w:rsidR="007B15E1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-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30CC011E" w14:textId="5FBB2ECB" w:rsidR="00210B6F" w:rsidRPr="006015BA" w:rsidRDefault="00210B6F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P Morgan </w:t>
      </w:r>
      <w:r w:rsidRPr="00210B6F">
        <w:rPr>
          <w:rFonts w:ascii="Times New Roman" w:eastAsia="Times New Roman" w:hAnsi="Times New Roman" w:cs="Times New Roman"/>
          <w:sz w:val="24"/>
          <w:szCs w:val="24"/>
        </w:rPr>
        <w:t>Software Engineering Virtual Exper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sideSher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4FA2674B" w:rsidR="009C51E6" w:rsidRPr="0067151F" w:rsidRDefault="009C51E6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B7394C"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re is a wave of emotional instability among people who are on a downward spiral in life or are going through hard times. We have developed a chat companion to make the user feel better and to track analysis of 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 </w:t>
      </w:r>
      <w:r w:rsidR="00376867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ser’s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</w:t>
      </w:r>
      <w:proofErr w:type="spellStart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behavio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r</w:t>
      </w:r>
      <w:proofErr w:type="spellEnd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. Chat endpoints have been secured using </w:t>
      </w:r>
      <w:proofErr w:type="spellStart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jwt</w:t>
      </w:r>
      <w:proofErr w:type="spellEnd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and the website is provided with SSL feature</w:t>
      </w:r>
      <w:r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)</w:t>
      </w:r>
    </w:p>
    <w:p w14:paraId="71B8640C" w14:textId="44A7ADF0" w:rsidR="0067151F" w:rsidRPr="00674AAF" w:rsidRDefault="0067151F" w:rsidP="00674AAF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Understanding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Deepfake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and Sentiment Analysis with Deep Learning using BERT </w:t>
      </w:r>
      <w:r w:rsidR="00674AAF" w:rsidRPr="00674AAF">
        <w:rPr>
          <w:rFonts w:ascii="Times New Roman" w:eastAsia="Times New Roman" w:hAnsi="Times New Roman" w:cs="Times New Roman"/>
          <w:sz w:val="24"/>
          <w:szCs w:val="24"/>
        </w:rPr>
        <w:t>(guided projects on Coursera)</w:t>
      </w:r>
    </w:p>
    <w:p w14:paraId="0837973C" w14:textId="49E31ADE" w:rsidR="0067151F" w:rsidRPr="00B7394C" w:rsidRDefault="0067151F" w:rsidP="0067151F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8300FA3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C10322"/>
    <w:multiLevelType w:val="hybridMultilevel"/>
    <w:tmpl w:val="976811B4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2E00723"/>
    <w:multiLevelType w:val="hybridMultilevel"/>
    <w:tmpl w:val="F226451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11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NK0FAPPXb2ItAAAA"/>
  </w:docVars>
  <w:rsids>
    <w:rsidRoot w:val="007B15E1"/>
    <w:rsid w:val="00012D8E"/>
    <w:rsid w:val="000E6BE5"/>
    <w:rsid w:val="000E7F3A"/>
    <w:rsid w:val="00135452"/>
    <w:rsid w:val="00210B6F"/>
    <w:rsid w:val="002440B1"/>
    <w:rsid w:val="002F4AC3"/>
    <w:rsid w:val="002F545B"/>
    <w:rsid w:val="002F771A"/>
    <w:rsid w:val="0030298C"/>
    <w:rsid w:val="003124E8"/>
    <w:rsid w:val="00343E79"/>
    <w:rsid w:val="00376867"/>
    <w:rsid w:val="00386A85"/>
    <w:rsid w:val="003C09D6"/>
    <w:rsid w:val="003E1EFD"/>
    <w:rsid w:val="003E2443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32139"/>
    <w:rsid w:val="006532CD"/>
    <w:rsid w:val="006610DE"/>
    <w:rsid w:val="0067151F"/>
    <w:rsid w:val="00674AAF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1640"/>
    <w:rsid w:val="00937681"/>
    <w:rsid w:val="009C071C"/>
    <w:rsid w:val="009C51E6"/>
    <w:rsid w:val="009F6DEB"/>
    <w:rsid w:val="00A70900"/>
    <w:rsid w:val="00B1051D"/>
    <w:rsid w:val="00B61229"/>
    <w:rsid w:val="00B7065E"/>
    <w:rsid w:val="00B7394C"/>
    <w:rsid w:val="00BE6A87"/>
    <w:rsid w:val="00BF1716"/>
    <w:rsid w:val="00BF65AD"/>
    <w:rsid w:val="00C047D0"/>
    <w:rsid w:val="00C13137"/>
    <w:rsid w:val="00C170E1"/>
    <w:rsid w:val="00C456AE"/>
    <w:rsid w:val="00D75C15"/>
    <w:rsid w:val="00DB288B"/>
    <w:rsid w:val="00DD68F7"/>
    <w:rsid w:val="00DF0647"/>
    <w:rsid w:val="00E761E5"/>
    <w:rsid w:val="00F11AFF"/>
    <w:rsid w:val="00F24681"/>
    <w:rsid w:val="00F474F7"/>
    <w:rsid w:val="00F8225F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F6D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CC65A-1D55-49E6-AED5-C1AE3A977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67</cp:revision>
  <cp:lastPrinted>2019-09-16T17:20:00Z</cp:lastPrinted>
  <dcterms:created xsi:type="dcterms:W3CDTF">2019-04-03T17:02:00Z</dcterms:created>
  <dcterms:modified xsi:type="dcterms:W3CDTF">2020-06-04T06:31:00Z</dcterms:modified>
</cp:coreProperties>
</file>